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8F6DB" w14:textId="77777777" w:rsidR="00D931F2" w:rsidRDefault="00D931F2" w:rsidP="00D931F2">
      <w:pPr>
        <w:rPr>
          <w:rFonts w:ascii="Gadugi" w:hAnsi="Gadugi"/>
        </w:rPr>
      </w:pPr>
    </w:p>
    <w:p w14:paraId="5E52FDC8" w14:textId="77777777" w:rsidR="00D931F2" w:rsidRDefault="00D931F2" w:rsidP="00D931F2">
      <w:pPr>
        <w:rPr>
          <w:rFonts w:ascii="Gadugi" w:hAnsi="Gadugi"/>
        </w:rPr>
      </w:pPr>
      <w:hyperlink r:id="rId4" w:history="1">
        <w:r>
          <w:rPr>
            <w:rStyle w:val="Hyperlink"/>
            <w:rFonts w:ascii="Gadugi" w:hAnsi="Gadugi"/>
          </w:rPr>
          <w:t>Getting Started with Teaching a Virtual Class (Blackboard Collaborate Ultra)</w:t>
        </w:r>
      </w:hyperlink>
      <w:r>
        <w:rPr>
          <w:rFonts w:ascii="Gadugi" w:hAnsi="Gadugi"/>
        </w:rPr>
        <w:t xml:space="preserve"> (Blackboard video)</w:t>
      </w:r>
    </w:p>
    <w:p w14:paraId="576D263C" w14:textId="77777777" w:rsidR="007A355F" w:rsidRDefault="007A355F">
      <w:bookmarkStart w:id="0" w:name="_GoBack"/>
      <w:bookmarkEnd w:id="0"/>
    </w:p>
    <w:sectPr w:rsidR="007A35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QzsTQxMDU1NTFW0lEKTi0uzszPAykwrAUAZogJVywAAAA="/>
  </w:docVars>
  <w:rsids>
    <w:rsidRoot w:val="0060471A"/>
    <w:rsid w:val="0060471A"/>
    <w:rsid w:val="007A355F"/>
    <w:rsid w:val="00BE5275"/>
    <w:rsid w:val="00D93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44821F-E121-4370-80BD-F5393162A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31F2"/>
    <w:pPr>
      <w:spacing w:after="0" w:line="240" w:lineRule="auto"/>
    </w:pPr>
    <w:rPr>
      <w:rFonts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931F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2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s.bbcollab.com/collab/ui/session/playback/load/85c331d25342419fa9736cdc82b6072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84</Characters>
  <Application>Microsoft Office Word</Application>
  <DocSecurity>0</DocSecurity>
  <Lines>2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oye</dc:creator>
  <cp:keywords/>
  <dc:description/>
  <cp:lastModifiedBy>Stephanie Moye</cp:lastModifiedBy>
  <cp:revision>3</cp:revision>
  <dcterms:created xsi:type="dcterms:W3CDTF">2022-10-05T13:54:00Z</dcterms:created>
  <dcterms:modified xsi:type="dcterms:W3CDTF">2022-10-05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70bb5a2e156bb9161672fc63892a47d5568608ac021590cdc466c8fcde6552</vt:lpwstr>
  </property>
</Properties>
</file>